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97CC18" w14:textId="0069DCEF" w:rsidR="00980710" w:rsidRDefault="009B32C3" w:rsidP="00980710">
      <w:r>
        <w:t>Y</w:t>
      </w:r>
      <w:r w:rsidR="00980710">
        <w:t>ou will apply what we learned to a classic handwritten digit classification</w:t>
      </w:r>
      <w:r w:rsidR="0010012B">
        <w:t xml:space="preserve"> </w:t>
      </w:r>
      <w:r w:rsidR="00980710">
        <w:t>problem. The inputs are images containing handwritten digits from 0 to 9. The output of the</w:t>
      </w:r>
      <w:r w:rsidR="0010012B">
        <w:t xml:space="preserve"> </w:t>
      </w:r>
      <w:r w:rsidR="00980710">
        <w:t>classification should the correct label (0-9).</w:t>
      </w:r>
    </w:p>
    <w:p w14:paraId="6F7D633F" w14:textId="77777777" w:rsidR="00980710" w:rsidRDefault="00980710" w:rsidP="00980710">
      <w:r>
        <w:t>Data availability:</w:t>
      </w:r>
    </w:p>
    <w:p w14:paraId="3855605F" w14:textId="645BA76C" w:rsidR="00980710" w:rsidRDefault="0010012B" w:rsidP="00980710">
      <w:hyperlink r:id="rId6" w:history="1">
        <w:r w:rsidRPr="005427E1">
          <w:rPr>
            <w:rStyle w:val="Hyperlink"/>
          </w:rPr>
          <w:t>http://amlbook.com/support.html</w:t>
        </w:r>
      </w:hyperlink>
    </w:p>
    <w:p w14:paraId="1D1B09D6" w14:textId="77777777" w:rsidR="0010012B" w:rsidRDefault="0010012B" w:rsidP="00980710"/>
    <w:p w14:paraId="0698E379" w14:textId="1424AC5D" w:rsidR="00980710" w:rsidRDefault="00980710" w:rsidP="00980710">
      <w:r>
        <w:t>Please scroll down to the bottom of the above page to download the data. You can get both the</w:t>
      </w:r>
      <w:r w:rsidR="0010012B">
        <w:t xml:space="preserve"> </w:t>
      </w:r>
      <w:r>
        <w:t>extracted features (symmetry and intensity) and also the raw features. When we use “two</w:t>
      </w:r>
      <w:r w:rsidR="0010012B">
        <w:t xml:space="preserve"> </w:t>
      </w:r>
      <w:r>
        <w:t>features”, we refer to the extracted features. If we use “raw features”, we refer to the 256</w:t>
      </w:r>
      <w:r w:rsidR="0010012B">
        <w:t xml:space="preserve"> </w:t>
      </w:r>
      <w:r>
        <w:t>grayscale values.</w:t>
      </w:r>
    </w:p>
    <w:p w14:paraId="21706AD0" w14:textId="05F29DFB" w:rsidR="00980710" w:rsidRDefault="00980710" w:rsidP="00980710">
      <w:r>
        <w:t>This homework contains the following components starting from linear classification models to</w:t>
      </w:r>
      <w:r w:rsidR="0010012B">
        <w:t xml:space="preserve"> </w:t>
      </w:r>
      <w:r>
        <w:t>more flexible classification. The features are from extracted features to raw features. For each</w:t>
      </w:r>
      <w:r w:rsidR="0010012B">
        <w:t xml:space="preserve"> </w:t>
      </w:r>
      <w:r>
        <w:t>task, you should have two programs. One is the training program. The other is the test</w:t>
      </w:r>
      <w:r w:rsidR="0010012B">
        <w:t xml:space="preserve"> </w:t>
      </w:r>
      <w:r>
        <w:t>program. Name them as ProblemX-train.py and ProblemX-test.py. If a problem needs two</w:t>
      </w:r>
      <w:r w:rsidR="0010012B">
        <w:t xml:space="preserve"> </w:t>
      </w:r>
      <w:r>
        <w:t>different training/testing programs (such as with and without regularization), name them as</w:t>
      </w:r>
    </w:p>
    <w:p w14:paraId="542FFC33" w14:textId="61FE0B31" w:rsidR="00980710" w:rsidRDefault="00980710" w:rsidP="00980710">
      <w:r>
        <w:t>ProblemX-1-train.py and ProblemX-2-train.py. For each program, add comments for the</w:t>
      </w:r>
      <w:r w:rsidR="0010012B">
        <w:t xml:space="preserve"> </w:t>
      </w:r>
      <w:r>
        <w:t>learning algorithm and testing algorithm.</w:t>
      </w:r>
    </w:p>
    <w:p w14:paraId="4FEB0891" w14:textId="77777777" w:rsidR="00980710" w:rsidRDefault="00980710" w:rsidP="00980710">
      <w:r>
        <w:t>Tasks:</w:t>
      </w:r>
    </w:p>
    <w:p w14:paraId="06B48CEE" w14:textId="5060158F" w:rsidR="00980710" w:rsidRDefault="00980710" w:rsidP="00980710">
      <w:r>
        <w:t>1. Plot a scatter plot (see an example below this problem) of two features for 10</w:t>
      </w:r>
    </w:p>
    <w:p w14:paraId="578F294D" w14:textId="77777777" w:rsidR="00980710" w:rsidRDefault="00980710" w:rsidP="00980710">
      <w:r>
        <w:t>labels (i.e. 0-9), analyze, and conclude whether these two features might do a good job</w:t>
      </w:r>
    </w:p>
    <w:p w14:paraId="2A305A92" w14:textId="77777777" w:rsidR="00980710" w:rsidRDefault="00980710" w:rsidP="00980710">
      <w:r>
        <w:t>in separating the 10 digits. Feature 1 is the intensity and feature 2 is the symmetry</w:t>
      </w:r>
    </w:p>
    <w:p w14:paraId="1C0F6696" w14:textId="77777777" w:rsidR="00980710" w:rsidRDefault="00980710" w:rsidP="00980710">
      <w:r>
        <w:t>feature. The purpose of this basic data exploration technique is to get an insight about</w:t>
      </w:r>
    </w:p>
    <w:p w14:paraId="15DF5047" w14:textId="77777777" w:rsidR="00980710" w:rsidRDefault="00980710" w:rsidP="00980710">
      <w:r>
        <w:t>the effectiveness of these two features. If it is too crowded to use one plot, you should</w:t>
      </w:r>
    </w:p>
    <w:p w14:paraId="331767B8" w14:textId="77777777" w:rsidR="00980710" w:rsidRDefault="00980710" w:rsidP="00980710">
      <w:r>
        <w:t>use multiple ones. Your conclusion should be supported by your plots and analysis. If</w:t>
      </w:r>
    </w:p>
    <w:p w14:paraId="23F2D2F7" w14:textId="77777777" w:rsidR="00980710" w:rsidRDefault="00980710" w:rsidP="00980710">
      <w:r>
        <w:t>not, you won’t get full mark for this question.</w:t>
      </w:r>
    </w:p>
    <w:p w14:paraId="35940E65" w14:textId="1127F228" w:rsidR="00980710" w:rsidRDefault="00980710" w:rsidP="00980710">
      <w:r>
        <w:t>2. Apply neural network of 1 hidden layer to classify 1 and 5. The features are:</w:t>
      </w:r>
    </w:p>
    <w:p w14:paraId="0BF9092B" w14:textId="77777777" w:rsidR="00980710" w:rsidRDefault="00980710" w:rsidP="00980710">
      <w:r>
        <w:t>symmetry and average intensity. Use 3-fold cross-validation. Clearly describe and plot</w:t>
      </w:r>
    </w:p>
    <w:p w14:paraId="6BE16D3E" w14:textId="77777777" w:rsidR="00980710" w:rsidRDefault="00980710" w:rsidP="00980710">
      <w:r>
        <w:t>your network structure, such as the number of units in each layer. Train/test at least 3</w:t>
      </w:r>
    </w:p>
    <w:p w14:paraId="4228CD53" w14:textId="77777777" w:rsidR="00980710" w:rsidRDefault="00980710" w:rsidP="00980710">
      <w:r>
        <w:t>sets of different number of hidden units. Compare their performance: in-sample error</w:t>
      </w:r>
    </w:p>
    <w:p w14:paraId="3259AEE9" w14:textId="77777777" w:rsidR="00980710" w:rsidRDefault="00980710" w:rsidP="00980710">
      <w:r>
        <w:t>and test set error.</w:t>
      </w:r>
    </w:p>
    <w:p w14:paraId="3597FE9B" w14:textId="4481AEE4" w:rsidR="00980710" w:rsidRDefault="00980710" w:rsidP="00980710">
      <w:r>
        <w:lastRenderedPageBreak/>
        <w:t>3. 3.1Apply two-layer neural network for classification of 1 and 5, using the raw</w:t>
      </w:r>
    </w:p>
    <w:p w14:paraId="471086DA" w14:textId="02DBF893" w:rsidR="00980710" w:rsidRDefault="00980710" w:rsidP="00980710">
      <w:r>
        <w:t>features as input. A sample structure is provided below. The output layer has one unit</w:t>
      </w:r>
      <w:r w:rsidR="009168EA">
        <w:t xml:space="preserve"> </w:t>
      </w:r>
      <w:r>
        <w:t>with sign function. Apply 3-fold cross-validation. Train and test the following structures</w:t>
      </w:r>
      <w:r w:rsidR="009168EA">
        <w:t xml:space="preserve"> </w:t>
      </w:r>
      <w:r>
        <w:t>[256, 6, 2, 1], [256, 3, 2, 1]. Report the final in-sample error and test-set performance</w:t>
      </w:r>
      <w:r w:rsidR="009168EA">
        <w:t xml:space="preserve"> </w:t>
      </w:r>
      <w:r>
        <w:t>for each structure. For the structure [256, 6, 2, 1], plot the change of the in-sample error</w:t>
      </w:r>
      <w:r w:rsidR="009168EA">
        <w:t xml:space="preserve"> </w:t>
      </w:r>
      <w:r>
        <w:t>and test-set error for each iteration. A sample training dynamic figure is shown below</w:t>
      </w:r>
      <w:r w:rsidR="009168EA">
        <w:t xml:space="preserve"> </w:t>
      </w:r>
      <w:r>
        <w:t>(for format demo only)</w:t>
      </w:r>
    </w:p>
    <w:p w14:paraId="069A3160" w14:textId="035F6AED" w:rsidR="00980710" w:rsidRDefault="00980710" w:rsidP="00980710">
      <w:r>
        <w:t>3.2 Then add regularization and repeat the above experiments. Describe your</w:t>
      </w:r>
      <w:r w:rsidR="009168EA">
        <w:t xml:space="preserve"> </w:t>
      </w:r>
      <w:r>
        <w:t>regularization methods clearly. Report all the results similar to the above model in</w:t>
      </w:r>
      <w:r w:rsidR="009168EA">
        <w:t xml:space="preserve"> </w:t>
      </w:r>
      <w:r>
        <w:t>Problem 4.</w:t>
      </w:r>
    </w:p>
    <w:p w14:paraId="4ADB35DA" w14:textId="7E95C4BC" w:rsidR="00980710" w:rsidRDefault="00980710" w:rsidP="00980710">
      <w:r>
        <w:t>4. Apply neural network and SVM for classification for all 10 digits, using the raw</w:t>
      </w:r>
      <w:r w:rsidR="009168EA">
        <w:t xml:space="preserve"> </w:t>
      </w:r>
      <w:r>
        <w:t>features as input. Describe your methods. Report and compare their classification</w:t>
      </w:r>
      <w:r w:rsidR="009168EA">
        <w:t xml:space="preserve"> </w:t>
      </w:r>
      <w:r>
        <w:t>accuracy using 3-fold cross-validation. Report the accuracy for each fold. Report the</w:t>
      </w:r>
      <w:r w:rsidR="009168EA">
        <w:t xml:space="preserve"> </w:t>
      </w:r>
      <w:r>
        <w:t>variance of the accuracy for five folds. Analyze the causal of the difference.</w:t>
      </w:r>
    </w:p>
    <w:p w14:paraId="56ADBF37" w14:textId="0BAB418F" w:rsidR="00980710" w:rsidRDefault="00980710" w:rsidP="00980710">
      <w:r>
        <w:t xml:space="preserve">The points are given based on your efforts </w:t>
      </w:r>
      <w:r w:rsidR="00C560FD">
        <w:t>to improve</w:t>
      </w:r>
      <w:r>
        <w:t xml:space="preserve"> the performance.</w:t>
      </w:r>
    </w:p>
    <w:p w14:paraId="75F4EA0A" w14:textId="36F32721" w:rsidR="00573A94" w:rsidRDefault="00980710" w:rsidP="00980710">
      <w:r>
        <w:t>Based on the above experiments, draw a conclusion about what is the best method for</w:t>
      </w:r>
      <w:r w:rsidR="009168EA">
        <w:t xml:space="preserve"> </w:t>
      </w:r>
      <w:r>
        <w:t xml:space="preserve">handwritten digit classification. Note that </w:t>
      </w:r>
      <w:r w:rsidR="00BE6F8B">
        <w:t>your analysis and experimental results must support this conclusion</w:t>
      </w:r>
      <w:r>
        <w:t>.</w:t>
      </w:r>
    </w:p>
    <w:sectPr w:rsidR="00573A94">
      <w:headerReference w:type="default" r:id="rId7"/>
      <w:pgSz w:w="11906" w:h="16838"/>
      <w:pgMar w:top="1440" w:right="1800" w:bottom="1440" w:left="1800" w:header="708" w:footer="708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6DDE0F" w14:textId="77777777" w:rsidR="00C42380" w:rsidRDefault="00C42380" w:rsidP="00980710">
      <w:r>
        <w:separator/>
      </w:r>
    </w:p>
  </w:endnote>
  <w:endnote w:type="continuationSeparator" w:id="0">
    <w:p w14:paraId="39A1A082" w14:textId="77777777" w:rsidR="00C42380" w:rsidRDefault="00C42380" w:rsidP="009807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E032C2" w14:textId="77777777" w:rsidR="00C42380" w:rsidRDefault="00C42380" w:rsidP="00980710">
      <w:r>
        <w:separator/>
      </w:r>
    </w:p>
  </w:footnote>
  <w:footnote w:type="continuationSeparator" w:id="0">
    <w:p w14:paraId="3F5BD4FB" w14:textId="77777777" w:rsidR="00C42380" w:rsidRDefault="00C42380" w:rsidP="009807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4F57F7" w14:textId="3DAC8F1A" w:rsidR="00980710" w:rsidRPr="00980710" w:rsidRDefault="00980710">
    <w:pPr>
      <w:pStyle w:val="Header"/>
      <w:rPr>
        <w:lang w:val="en-HK"/>
      </w:rPr>
    </w:pPr>
    <w:r>
      <w:rPr>
        <w:lang w:val="en-HK"/>
      </w:rPr>
      <w:t>Machine Learning Algo for DSP, Dr Su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720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zMTUxsTQyNjQwNbBU0lEKTi0uzszPAykwrAUAPpatFiwAAAA="/>
  </w:docVars>
  <w:rsids>
    <w:rsidRoot w:val="00C21A55"/>
    <w:rsid w:val="0010012B"/>
    <w:rsid w:val="00573A94"/>
    <w:rsid w:val="007E29E4"/>
    <w:rsid w:val="009168EA"/>
    <w:rsid w:val="00980710"/>
    <w:rsid w:val="009B32C3"/>
    <w:rsid w:val="009D2C43"/>
    <w:rsid w:val="00B74A43"/>
    <w:rsid w:val="00BE6F8B"/>
    <w:rsid w:val="00C21A55"/>
    <w:rsid w:val="00C42380"/>
    <w:rsid w:val="00C56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2409"/>
  <w15:chartTrackingRefBased/>
  <w15:docId w15:val="{F0A352D4-CE38-4237-93BA-908554116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21A5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21A5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21A55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21A5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21A55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21A55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21A55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21A55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21A55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1A55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21A5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21A5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21A5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21A5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21A5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21A5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21A5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21A5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21A55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21A5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21A55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21A5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21A55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21A5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21A5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21A5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21A5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21A55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21A55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80710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0710"/>
  </w:style>
  <w:style w:type="paragraph" w:styleId="Footer">
    <w:name w:val="footer"/>
    <w:basedOn w:val="Normal"/>
    <w:link w:val="FooterChar"/>
    <w:uiPriority w:val="99"/>
    <w:unhideWhenUsed/>
    <w:rsid w:val="00980710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0710"/>
  </w:style>
  <w:style w:type="character" w:styleId="Hyperlink">
    <w:name w:val="Hyperlink"/>
    <w:basedOn w:val="DefaultParagraphFont"/>
    <w:uiPriority w:val="99"/>
    <w:unhideWhenUsed/>
    <w:rsid w:val="0010012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01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amlbook.com/support.html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552</Words>
  <Characters>2898</Characters>
  <Application>Microsoft Office Word</Application>
  <DocSecurity>0</DocSecurity>
  <Lines>57</Lines>
  <Paragraphs>29</Paragraphs>
  <ScaleCrop>false</ScaleCrop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m Hoson</dc:creator>
  <cp:keywords/>
  <dc:description/>
  <cp:lastModifiedBy>Lam Hoson</cp:lastModifiedBy>
  <cp:revision>8</cp:revision>
  <dcterms:created xsi:type="dcterms:W3CDTF">2024-09-01T06:24:00Z</dcterms:created>
  <dcterms:modified xsi:type="dcterms:W3CDTF">2024-09-01T0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4cb05bdce504f6f2c489c888b1809d7bd65f3c4cf8114bd0838e687892de45b</vt:lpwstr>
  </property>
</Properties>
</file>